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Kathmandu, Nepal</w:t>
      </w:r>
      <w:r>
        <w:br/>
      </w:r>
      <w:r>
        <w:t xml:space="preserve">john.doe@example.com | +977-123456789</w:t>
      </w:r>
      <w:r>
        <w:br/>
      </w:r>
      <w:r>
        <w:t xml:space="preserve">[Date]</w:t>
      </w:r>
    </w:p>
    <w:p>
      <w:pPr>
        <w:pStyle w:val="BodyText"/>
      </w:pPr>
      <w:r>
        <w:rPr>
          <w:bCs/>
          <w:b/>
        </w:rPr>
        <w:t xml:space="preserve">Hiring Manager</w:t>
      </w:r>
      <w:r>
        <w:br/>
      </w:r>
      <w:r>
        <w:t xml:space="preserve">[Company Name]</w:t>
      </w:r>
      <w:r>
        <w:br/>
      </w:r>
      <w:r>
        <w:t xml:space="preserve">[Company Address]</w:t>
      </w:r>
      <w:r>
        <w:br/>
      </w:r>
      <w:r>
        <w:t xml:space="preserve">Kathmandu, Nepal</w:t>
      </w:r>
    </w:p>
    <w:p>
      <w:pPr>
        <w:pStyle w:val="BodyText"/>
      </w:pPr>
      <w:r>
        <w:t xml:space="preserve">Dear Hiring Manager,</w:t>
      </w:r>
    </w:p>
    <w:p>
      <w:pPr>
        <w:pStyle w:val="BodyText"/>
      </w:pPr>
      <w:r>
        <w:t xml:space="preserve">I am writing to express my interest in the Project Manager position at [Company Name] in Kathmandu, Nepal. With a proven track record of leading cross-functional teams, delivering complex projects on time and within budget, and a deep understanding of the unique challenges and opportunities present in Nepal’s dynamic business environment, I am confident that my skills align with your organization’s goals. As someone who has dedicated over [X] years to project management across diverse industries—from infrastructure development to technology implementation—I am eager to contribute my expertise to drive impactful outcomes in Kathmandu’s evolving landscape.</w:t>
      </w:r>
    </w:p>
    <w:p>
      <w:pPr>
        <w:pStyle w:val="BodyText"/>
      </w:pPr>
      <w:r>
        <w:t xml:space="preserve">Project management is not just a profession for me; it is a passion rooted in the belief that effective leadership and strategic planning can transform challenges into opportunities. In Nepal, where infrastructure growth and technological innovation are accelerating, the role of a Project Manager is critical to ensuring sustainable progress. My experience spans managing projects that require navigating cultural nuances, regulatory frameworks, and local stakeholder engagement—skills I have honed through years of working with international and national teams in Kathmandu. Whether it’s overseeing the development of community-based initiatives or coordinating large-scale construction projects, I thrive in environments where adaptability and precision are essential.</w:t>
      </w:r>
    </w:p>
    <w:p>
      <w:pPr>
        <w:pStyle w:val="BodyText"/>
      </w:pPr>
      <w:r>
        <w:t xml:space="preserve">One of my most rewarding experiences was serving as a Project Manager for a renewable energy initiative in rural Nepal. This role required not only technical expertise but also a deep understanding of local needs and constraints. By collaborating with community leaders, government agencies, and private stakeholders, I successfully delivered solar-powered microgrids that improved access to electricity for over 2,000 households. The project’s success was measured not just in its completion but in its long-term impact on the community—proof that project management is about more than timelines and budgets; it’s about creating value for people. This experience reinforced my commitment to working in Kathmandu, a city where the intersection of tradition and innovation presents endless possibilities for meaningful work.</w:t>
      </w:r>
    </w:p>
    <w:p>
      <w:pPr>
        <w:pStyle w:val="BodyText"/>
      </w:pPr>
      <w:r>
        <w:t xml:space="preserve">What sets me apart as a Project Manager is my ability to balance strategic vision with hands-on execution. I have consistently demonstrated strong leadership skills, from defining project scopes and managing risks to fostering collaboration among diverse teams. My proficiency in tools such as MS Project, Jira, and Asana has allowed me to streamline workflows and ensure transparency across all project phases. However, I believe the most critical asset a Project Manager can have is empathy—understanding the needs of stakeholders, team members, and end-users to create solutions that are both practical and impactful. In Kathmandu’s fast-paced environment, where projects often involve multiple layers of complexity, this approach has enabled me to build trust and deliver results that exceed expectations.</w:t>
      </w:r>
    </w:p>
    <w:p>
      <w:pPr>
        <w:pStyle w:val="BodyText"/>
      </w:pPr>
      <w:r>
        <w:t xml:space="preserve">As a resident of Kathmandu for [X] years, I am deeply familiar with the city’s unique challenges and opportunities. From its bustling urban centers to its remote mountain regions, Nepal offers a diverse backdrop for project management work. I have worked on projects that required navigating bureaucratic hurdles, ensuring compliance with local regulations, and addressing the specific needs of Nepalese communities. This experience has taught me the importance of cultural sensitivity and adaptability—qualities that are especially vital in a role like Project Manager in Kathmandu, where every project is as much about people as it is about processes.</w:t>
      </w:r>
    </w:p>
    <w:p>
      <w:pPr>
        <w:pStyle w:val="BodyText"/>
      </w:pPr>
      <w:r>
        <w:t xml:space="preserve">My career has been defined by a commitment to continuous learning and growth. I hold a [relevant certification, e.g., PMP or PRINCE2] and regularly engage with professional networks to stay updated on industry trends. In Nepal, where the demand for skilled project managers is growing, I am eager to contribute my expertise to organizations that value innovation and excellence. I am particularly drawn to [Company Name] because of its reputation for [specific company attribute, e.g., "driving sustainable development" or "pioneering tech solutions in South Asia"]. I believe my background in managing complex projects, combined with my passion for contributing to Nepal’s progress, makes me a strong fit for your team.</w:t>
      </w:r>
    </w:p>
    <w:p>
      <w:pPr>
        <w:pStyle w:val="BodyText"/>
      </w:pPr>
      <w:r>
        <w:t xml:space="preserve">In addition to my professional skills, I bring a collaborative mindset and a strong work ethic. I am fluent in English and Nepali, which allows me to communicate effectively with both international and local stakeholders. My ability to simplify complex concepts and translate them into actionable plans has been instrumental in the success of previous projects. Whether it’s leading a team through tight deadlines or mediating between conflicting priorities, I approach every challenge with a solution-oriented perspective.</w:t>
      </w:r>
    </w:p>
    <w:p>
      <w:pPr>
        <w:pStyle w:val="BodyText"/>
      </w:pPr>
      <w:r>
        <w:t xml:space="preserve">Thank you for considering my application. I would welcome the opportunity to discuss how my experience and vision align with the goals of [Company Name] in Kathmandu. I am available at your convenience for an interview and can be reached at [phone number] or via email at [email address]. I look forward to contributing to your organization’s continued success.</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49:05Z</dcterms:created>
  <dcterms:modified xsi:type="dcterms:W3CDTF">2026-07-23T08:49:05Z</dcterms:modified>
</cp:coreProperties>
</file>

<file path=docProps/custom.xml><?xml version="1.0" encoding="utf-8"?>
<Properties xmlns="http://schemas.openxmlformats.org/officeDocument/2006/custom-properties" xmlns:vt="http://schemas.openxmlformats.org/officeDocument/2006/docPropsVTypes"/>
</file>